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2"/>
        <w:tblpPr w:leftFromText="432" w:rightFromText="187" w:vertAnchor="text" w:horzAnchor="page" w:tblpX="1052" w:tblpY="1139"/>
        <w:tblW w:w="10449" w:type="dxa"/>
        <w:tblLayout w:type="fixed"/>
        <w:tblCellMar>
          <w:top w:w="14" w:type="dxa"/>
          <w:bottom w:w="14" w:type="dxa"/>
        </w:tblCellMar>
        <w:tblLook w:val="0600" w:firstRow="0" w:lastRow="0" w:firstColumn="0" w:lastColumn="0" w:noHBand="1" w:noVBand="1"/>
      </w:tblPr>
      <w:tblGrid>
        <w:gridCol w:w="2410"/>
        <w:gridCol w:w="3801"/>
        <w:gridCol w:w="1444"/>
        <w:gridCol w:w="1436"/>
        <w:gridCol w:w="270"/>
        <w:gridCol w:w="1088"/>
      </w:tblGrid>
      <w:tr w:rsidR="00BC5C00" w14:paraId="57A4432A" w14:textId="77777777" w:rsidTr="00AF7A85">
        <w:trPr>
          <w:trHeight w:val="1214"/>
        </w:trPr>
        <w:tc>
          <w:tcPr>
            <w:tcW w:w="6211" w:type="dxa"/>
            <w:gridSpan w:val="2"/>
            <w:shd w:val="clear" w:color="auto" w:fill="auto"/>
            <w:tcMar>
              <w:top w:w="0" w:type="dxa"/>
              <w:left w:w="100" w:type="dxa"/>
              <w:bottom w:w="14" w:type="dxa"/>
              <w:right w:w="100" w:type="dxa"/>
            </w:tcMar>
          </w:tcPr>
          <w:p w14:paraId="0EBDB648" w14:textId="2FA14FCA" w:rsidR="00BE6051" w:rsidRPr="0058646E" w:rsidRDefault="00BE6051" w:rsidP="00BC5C00">
            <w:pPr>
              <w:pStyle w:val="Title"/>
              <w:spacing w:before="200" w:after="0" w:line="240" w:lineRule="auto"/>
              <w:contextualSpacing w:val="0"/>
              <w:rPr>
                <w:b/>
                <w:color w:val="404040"/>
                <w:sz w:val="108"/>
                <w:szCs w:val="108"/>
              </w:rPr>
            </w:pPr>
            <w:r w:rsidRPr="0058646E">
              <w:rPr>
                <w:color w:val="000000" w:themeColor="text1"/>
                <w:sz w:val="108"/>
                <w:szCs w:val="108"/>
              </w:rPr>
              <w:t>INVOICE</w:t>
            </w:r>
          </w:p>
        </w:tc>
        <w:tc>
          <w:tcPr>
            <w:tcW w:w="1444" w:type="dxa"/>
            <w:shd w:val="clear" w:color="auto" w:fill="auto"/>
            <w:tcMar>
              <w:top w:w="0" w:type="dxa"/>
              <w:left w:w="100" w:type="dxa"/>
              <w:bottom w:w="14" w:type="dxa"/>
              <w:right w:w="100" w:type="dxa"/>
            </w:tcMar>
          </w:tcPr>
          <w:p w14:paraId="1F06A680" w14:textId="77777777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32"/>
                <w:szCs w:val="32"/>
              </w:rPr>
            </w:pPr>
          </w:p>
        </w:tc>
        <w:tc>
          <w:tcPr>
            <w:tcW w:w="1436" w:type="dxa"/>
          </w:tcPr>
          <w:p w14:paraId="47788BE4" w14:textId="42B09F8E" w:rsidR="00BE6051" w:rsidRDefault="007836CE" w:rsidP="00BC5C00">
            <w:pPr>
              <w:widowControl w:val="0"/>
              <w:spacing w:line="240" w:lineRule="auto"/>
              <w:contextualSpacing w:val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78D604EC" wp14:editId="12A023B3">
                  <wp:simplePos x="0" y="0"/>
                  <wp:positionH relativeFrom="margin">
                    <wp:posOffset>228600</wp:posOffset>
                  </wp:positionH>
                  <wp:positionV relativeFrom="margin">
                    <wp:posOffset>81915</wp:posOffset>
                  </wp:positionV>
                  <wp:extent cx="1251585" cy="1251585"/>
                  <wp:effectExtent l="0" t="0" r="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logo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1585" cy="1251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58" w:type="dxa"/>
            <w:gridSpan w:val="2"/>
            <w:shd w:val="clear" w:color="auto" w:fill="auto"/>
            <w:tcMar>
              <w:top w:w="0" w:type="dxa"/>
              <w:left w:w="100" w:type="dxa"/>
              <w:bottom w:w="14" w:type="dxa"/>
              <w:right w:w="100" w:type="dxa"/>
            </w:tcMar>
          </w:tcPr>
          <w:p w14:paraId="50AB5337" w14:textId="6BE303D8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32"/>
                <w:szCs w:val="32"/>
              </w:rPr>
            </w:pPr>
          </w:p>
        </w:tc>
      </w:tr>
      <w:tr w:rsidR="00BC5C00" w14:paraId="02F48F54" w14:textId="77777777" w:rsidTr="00AF7A85">
        <w:trPr>
          <w:trHeight w:val="565"/>
        </w:trPr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4FA3A" w14:textId="77777777" w:rsidR="00BE6051" w:rsidRDefault="00BE6051" w:rsidP="00BC5C00">
            <w:pPr>
              <w:spacing w:line="312" w:lineRule="auto"/>
              <w:contextualSpacing w:val="0"/>
              <w:rPr>
                <w:b/>
                <w:color w:val="999999"/>
                <w:sz w:val="18"/>
                <w:szCs w:val="18"/>
              </w:rPr>
            </w:pPr>
            <w:r>
              <w:rPr>
                <w:b/>
                <w:color w:val="999999"/>
                <w:sz w:val="18"/>
                <w:szCs w:val="18"/>
              </w:rPr>
              <w:t>INVOICE NUMBER</w:t>
            </w:r>
          </w:p>
          <w:p w14:paraId="0BB553B7" w14:textId="005043BD" w:rsidR="00BE6051" w:rsidRDefault="00BE6051" w:rsidP="00BC5C00">
            <w:pPr>
              <w:spacing w:line="288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E535C"/>
                <w:sz w:val="20"/>
                <w:szCs w:val="20"/>
              </w:rPr>
              <w:t>00001</w:t>
            </w:r>
          </w:p>
        </w:tc>
        <w:tc>
          <w:tcPr>
            <w:tcW w:w="3801" w:type="dxa"/>
          </w:tcPr>
          <w:p w14:paraId="465F527E" w14:textId="77777777" w:rsidR="00BE6051" w:rsidRDefault="00BE6051" w:rsidP="00BC5C00">
            <w:pPr>
              <w:spacing w:line="312" w:lineRule="auto"/>
              <w:contextualSpacing w:val="0"/>
              <w:rPr>
                <w:b/>
                <w:color w:val="999999"/>
                <w:sz w:val="18"/>
                <w:szCs w:val="18"/>
              </w:rPr>
            </w:pPr>
            <w:r>
              <w:rPr>
                <w:b/>
                <w:color w:val="999999"/>
                <w:sz w:val="18"/>
                <w:szCs w:val="18"/>
              </w:rPr>
              <w:t>DATE OF ISSUE</w:t>
            </w:r>
          </w:p>
          <w:p w14:paraId="72C55A95" w14:textId="51EC8CF4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32"/>
                <w:szCs w:val="32"/>
              </w:rPr>
            </w:pPr>
            <w:r>
              <w:rPr>
                <w:color w:val="4E535C"/>
                <w:sz w:val="20"/>
                <w:szCs w:val="20"/>
              </w:rPr>
              <w:t>mm/dd/yyyy</w:t>
            </w:r>
          </w:p>
        </w:tc>
        <w:tc>
          <w:tcPr>
            <w:tcW w:w="14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9502C" w14:textId="4B4009D0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32"/>
                <w:szCs w:val="32"/>
              </w:rPr>
            </w:pPr>
          </w:p>
        </w:tc>
        <w:tc>
          <w:tcPr>
            <w:tcW w:w="1436" w:type="dxa"/>
          </w:tcPr>
          <w:p w14:paraId="457EDB28" w14:textId="77777777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32"/>
                <w:szCs w:val="32"/>
              </w:rPr>
            </w:pPr>
          </w:p>
        </w:tc>
        <w:tc>
          <w:tcPr>
            <w:tcW w:w="1358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004CA" w14:textId="70DC89E2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32"/>
                <w:szCs w:val="32"/>
              </w:rPr>
            </w:pPr>
          </w:p>
        </w:tc>
      </w:tr>
      <w:tr w:rsidR="00BC5C00" w14:paraId="5EBFA1EF" w14:textId="77777777" w:rsidTr="004904A8">
        <w:trPr>
          <w:trHeight w:val="79"/>
        </w:trPr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5572B" w14:textId="77777777" w:rsidR="00BC5C00" w:rsidRDefault="00BC5C00" w:rsidP="00BC5C00">
            <w:pPr>
              <w:spacing w:line="288" w:lineRule="auto"/>
              <w:contextualSpacing w:val="0"/>
              <w:rPr>
                <w:b/>
                <w:color w:val="999999"/>
                <w:sz w:val="18"/>
                <w:szCs w:val="18"/>
              </w:rPr>
            </w:pPr>
          </w:p>
        </w:tc>
        <w:tc>
          <w:tcPr>
            <w:tcW w:w="3801" w:type="dxa"/>
          </w:tcPr>
          <w:p w14:paraId="60DDFCF0" w14:textId="77777777" w:rsidR="00BC5C00" w:rsidRDefault="00BC5C00" w:rsidP="00BC5C00">
            <w:pPr>
              <w:spacing w:line="288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423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D8552A0" w14:textId="0E85ED86" w:rsidR="00BC5C00" w:rsidRPr="00F8062F" w:rsidRDefault="00BC5C00" w:rsidP="00BC5C00">
            <w:pPr>
              <w:widowControl w:val="0"/>
              <w:spacing w:line="240" w:lineRule="auto"/>
              <w:contextualSpacing w:val="0"/>
              <w:rPr>
                <w:sz w:val="18"/>
                <w:szCs w:val="18"/>
              </w:rPr>
            </w:pPr>
          </w:p>
        </w:tc>
      </w:tr>
      <w:tr w:rsidR="0049273C" w14:paraId="52F062F7" w14:textId="77777777" w:rsidTr="00C20D8F">
        <w:trPr>
          <w:trHeight w:val="1285"/>
        </w:trPr>
        <w:tc>
          <w:tcPr>
            <w:tcW w:w="6211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53CFB" w14:textId="77777777" w:rsidR="0049273C" w:rsidRDefault="0049273C" w:rsidP="00BC5C00">
            <w:pPr>
              <w:spacing w:line="288" w:lineRule="auto"/>
              <w:contextualSpacing w:val="0"/>
              <w:rPr>
                <w:b/>
                <w:color w:val="999999"/>
                <w:sz w:val="18"/>
                <w:szCs w:val="18"/>
              </w:rPr>
            </w:pPr>
            <w:r>
              <w:rPr>
                <w:b/>
                <w:color w:val="999999"/>
                <w:sz w:val="18"/>
                <w:szCs w:val="18"/>
              </w:rPr>
              <w:t xml:space="preserve">BILLED TO </w:t>
            </w:r>
          </w:p>
          <w:p w14:paraId="26D314DE" w14:textId="39ED922E" w:rsidR="003D1FCE" w:rsidRDefault="003D1FCE" w:rsidP="00BC5C00">
            <w:pPr>
              <w:spacing w:line="288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&lt;YOUR NAME&gt;</w:t>
            </w:r>
          </w:p>
          <w:p w14:paraId="50F80945" w14:textId="3B8CE251" w:rsidR="0049273C" w:rsidRDefault="003D1FCE" w:rsidP="00BC5C00">
            <w:pPr>
              <w:spacing w:line="288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&lt;YOUR ADDRESS&gt;</w:t>
            </w:r>
          </w:p>
        </w:tc>
        <w:tc>
          <w:tcPr>
            <w:tcW w:w="4238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C6B4C" w14:textId="1371ECB8" w:rsidR="003D1FCE" w:rsidRDefault="003D1FCE" w:rsidP="003D1FCE">
            <w:pPr>
              <w:spacing w:line="288" w:lineRule="auto"/>
              <w:contextualSpacing w:val="0"/>
              <w:rPr>
                <w:b/>
                <w:color w:val="999999"/>
                <w:sz w:val="18"/>
                <w:szCs w:val="18"/>
              </w:rPr>
            </w:pPr>
            <w:r>
              <w:rPr>
                <w:b/>
                <w:color w:val="999999"/>
                <w:sz w:val="18"/>
                <w:szCs w:val="18"/>
              </w:rPr>
              <w:t>CHILDCARE PROVIDED BY:</w:t>
            </w:r>
          </w:p>
          <w:p w14:paraId="222FED3C" w14:textId="56B898B4" w:rsidR="0049273C" w:rsidRDefault="003D1FCE" w:rsidP="00BC5C00">
            <w:pPr>
              <w:spacing w:line="288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&lt;NAME/AGENCY&gt;</w:t>
            </w:r>
            <w:r>
              <w:rPr>
                <w:color w:val="404040"/>
                <w:sz w:val="20"/>
                <w:szCs w:val="20"/>
              </w:rPr>
              <w:br/>
              <w:t>&lt;ADDRESS&gt;</w:t>
            </w:r>
          </w:p>
          <w:p w14:paraId="496215F0" w14:textId="44AE907E" w:rsidR="0049273C" w:rsidRDefault="0049273C" w:rsidP="00BC5C00">
            <w:pPr>
              <w:widowControl w:val="0"/>
              <w:spacing w:line="240" w:lineRule="auto"/>
              <w:contextualSpacing w:val="0"/>
              <w:rPr>
                <w:sz w:val="32"/>
                <w:szCs w:val="32"/>
              </w:rPr>
            </w:pPr>
          </w:p>
        </w:tc>
      </w:tr>
      <w:tr w:rsidR="00BC5C00" w14:paraId="19B57B7D" w14:textId="77777777" w:rsidTr="00AF7A85">
        <w:trPr>
          <w:trHeight w:val="345"/>
        </w:trPr>
        <w:tc>
          <w:tcPr>
            <w:tcW w:w="2410" w:type="dxa"/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</w:tcPr>
          <w:p w14:paraId="1FB72874" w14:textId="77777777" w:rsidR="00BE6051" w:rsidRPr="0058646E" w:rsidRDefault="00BE6051" w:rsidP="00BC5C00">
            <w:pPr>
              <w:spacing w:line="240" w:lineRule="auto"/>
              <w:contextualSpacing w:val="0"/>
              <w:rPr>
                <w:color w:val="FFFFFF"/>
                <w:sz w:val="16"/>
                <w:szCs w:val="16"/>
                <w:shd w:val="clear" w:color="auto" w:fill="0D83DD"/>
              </w:rPr>
            </w:pPr>
          </w:p>
        </w:tc>
        <w:tc>
          <w:tcPr>
            <w:tcW w:w="3801" w:type="dxa"/>
            <w:shd w:val="clear" w:color="auto" w:fill="FFFFFF"/>
          </w:tcPr>
          <w:p w14:paraId="5097B2E5" w14:textId="77777777" w:rsidR="00BE6051" w:rsidRDefault="00BE6051" w:rsidP="00BC5C00">
            <w:pPr>
              <w:spacing w:line="240" w:lineRule="auto"/>
              <w:contextualSpacing w:val="0"/>
              <w:rPr>
                <w:color w:val="FFFFFF"/>
                <w:sz w:val="12"/>
                <w:szCs w:val="12"/>
                <w:shd w:val="clear" w:color="auto" w:fill="0D83DD"/>
              </w:rPr>
            </w:pPr>
          </w:p>
        </w:tc>
        <w:tc>
          <w:tcPr>
            <w:tcW w:w="1444" w:type="dxa"/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</w:tcPr>
          <w:p w14:paraId="66B6E357" w14:textId="77777777" w:rsidR="00BE6051" w:rsidRDefault="00BE6051" w:rsidP="00BC5C00">
            <w:pPr>
              <w:spacing w:line="240" w:lineRule="auto"/>
              <w:contextualSpacing w:val="0"/>
              <w:rPr>
                <w:color w:val="FFFFFF"/>
                <w:sz w:val="12"/>
                <w:szCs w:val="12"/>
                <w:shd w:val="clear" w:color="auto" w:fill="0D83DD"/>
              </w:rPr>
            </w:pPr>
          </w:p>
        </w:tc>
        <w:tc>
          <w:tcPr>
            <w:tcW w:w="1436" w:type="dxa"/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</w:tcPr>
          <w:p w14:paraId="113C6CE1" w14:textId="77777777" w:rsidR="00BE6051" w:rsidRDefault="00BE6051" w:rsidP="00BC5C00">
            <w:pPr>
              <w:spacing w:line="240" w:lineRule="auto"/>
              <w:contextualSpacing w:val="0"/>
              <w:rPr>
                <w:color w:val="FFFFFF"/>
                <w:sz w:val="12"/>
                <w:szCs w:val="12"/>
                <w:shd w:val="clear" w:color="auto" w:fill="0D83DD"/>
              </w:rPr>
            </w:pPr>
          </w:p>
        </w:tc>
        <w:tc>
          <w:tcPr>
            <w:tcW w:w="270" w:type="dxa"/>
            <w:shd w:val="clear" w:color="auto" w:fill="FFFFFF"/>
          </w:tcPr>
          <w:p w14:paraId="2821D45B" w14:textId="77777777" w:rsidR="00BE6051" w:rsidRDefault="00BE6051" w:rsidP="00BC5C00">
            <w:pPr>
              <w:spacing w:line="240" w:lineRule="auto"/>
              <w:contextualSpacing w:val="0"/>
              <w:rPr>
                <w:color w:val="FFFFFF"/>
                <w:sz w:val="12"/>
                <w:szCs w:val="12"/>
                <w:shd w:val="clear" w:color="auto" w:fill="0D83DD"/>
              </w:rPr>
            </w:pPr>
          </w:p>
        </w:tc>
        <w:tc>
          <w:tcPr>
            <w:tcW w:w="1088" w:type="dxa"/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</w:tcPr>
          <w:p w14:paraId="5629B945" w14:textId="02523E04" w:rsidR="00BE6051" w:rsidRDefault="00BE6051" w:rsidP="00BC5C00">
            <w:pPr>
              <w:spacing w:line="240" w:lineRule="auto"/>
              <w:contextualSpacing w:val="0"/>
              <w:rPr>
                <w:color w:val="FFFFFF"/>
                <w:sz w:val="12"/>
                <w:szCs w:val="12"/>
                <w:shd w:val="clear" w:color="auto" w:fill="0D83DD"/>
              </w:rPr>
            </w:pPr>
          </w:p>
        </w:tc>
      </w:tr>
      <w:tr w:rsidR="004904A8" w14:paraId="504BFBE2" w14:textId="77777777" w:rsidTr="00421AB3">
        <w:trPr>
          <w:trHeight w:val="188"/>
        </w:trPr>
        <w:tc>
          <w:tcPr>
            <w:tcW w:w="2410" w:type="dxa"/>
            <w:tcBorders>
              <w:bottom w:val="single" w:sz="24" w:space="0" w:color="auto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3D420009" w14:textId="77777777" w:rsidR="004904A8" w:rsidRDefault="004904A8" w:rsidP="00421AB3">
            <w:pPr>
              <w:spacing w:line="240" w:lineRule="auto"/>
              <w:contextualSpacing w:val="0"/>
              <w:rPr>
                <w:color w:val="FFFFFF"/>
                <w:sz w:val="12"/>
                <w:szCs w:val="12"/>
                <w:shd w:val="clear" w:color="auto" w:fill="0D83DD"/>
              </w:rPr>
            </w:pPr>
            <w:r>
              <w:rPr>
                <w:b/>
                <w:color w:val="999999"/>
                <w:sz w:val="18"/>
                <w:szCs w:val="18"/>
              </w:rPr>
              <w:t>DATE OF SERVICE:</w:t>
            </w:r>
          </w:p>
        </w:tc>
        <w:tc>
          <w:tcPr>
            <w:tcW w:w="3801" w:type="dxa"/>
            <w:tcBorders>
              <w:bottom w:val="single" w:sz="24" w:space="0" w:color="auto"/>
            </w:tcBorders>
            <w:shd w:val="clear" w:color="auto" w:fill="FFFFFF"/>
            <w:vAlign w:val="center"/>
          </w:tcPr>
          <w:p w14:paraId="4FD1CC67" w14:textId="3A79CBE8" w:rsidR="004904A8" w:rsidRDefault="004904A8" w:rsidP="00421AB3">
            <w:pPr>
              <w:spacing w:line="240" w:lineRule="auto"/>
              <w:contextualSpacing w:val="0"/>
              <w:rPr>
                <w:color w:val="FFFFFF"/>
                <w:sz w:val="12"/>
                <w:szCs w:val="12"/>
                <w:shd w:val="clear" w:color="auto" w:fill="0D83DD"/>
              </w:rPr>
            </w:pPr>
            <w:r>
              <w:rPr>
                <w:b/>
                <w:color w:val="999999"/>
                <w:sz w:val="18"/>
                <w:szCs w:val="18"/>
              </w:rPr>
              <w:t>CARE PROVIDED FOR:</w:t>
            </w:r>
          </w:p>
        </w:tc>
        <w:tc>
          <w:tcPr>
            <w:tcW w:w="1444" w:type="dxa"/>
            <w:tcBorders>
              <w:bottom w:val="single" w:sz="24" w:space="0" w:color="auto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7E692094" w14:textId="77777777" w:rsidR="00AF7A85" w:rsidRDefault="004904A8" w:rsidP="00AF7A85">
            <w:pPr>
              <w:spacing w:line="240" w:lineRule="auto"/>
              <w:contextualSpacing w:val="0"/>
              <w:jc w:val="center"/>
              <w:rPr>
                <w:b/>
                <w:color w:val="999999"/>
                <w:sz w:val="18"/>
                <w:szCs w:val="18"/>
              </w:rPr>
            </w:pPr>
            <w:r>
              <w:rPr>
                <w:b/>
                <w:color w:val="999999"/>
                <w:sz w:val="18"/>
                <w:szCs w:val="18"/>
              </w:rPr>
              <w:t>HOURLY</w:t>
            </w:r>
          </w:p>
          <w:p w14:paraId="06CEF4FC" w14:textId="6846C7BA" w:rsidR="004904A8" w:rsidRDefault="004904A8" w:rsidP="00AF7A85">
            <w:pPr>
              <w:spacing w:line="240" w:lineRule="auto"/>
              <w:contextualSpacing w:val="0"/>
              <w:jc w:val="center"/>
              <w:rPr>
                <w:color w:val="FFFFFF"/>
                <w:sz w:val="12"/>
                <w:szCs w:val="12"/>
                <w:shd w:val="clear" w:color="auto" w:fill="0D83DD"/>
              </w:rPr>
            </w:pPr>
            <w:r>
              <w:rPr>
                <w:b/>
                <w:color w:val="999999"/>
                <w:sz w:val="18"/>
                <w:szCs w:val="18"/>
              </w:rPr>
              <w:t>COST</w:t>
            </w:r>
          </w:p>
        </w:tc>
        <w:tc>
          <w:tcPr>
            <w:tcW w:w="1436" w:type="dxa"/>
            <w:tcBorders>
              <w:bottom w:val="single" w:sz="24" w:space="0" w:color="auto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4C991E3E" w14:textId="0CE1354A" w:rsidR="004904A8" w:rsidRDefault="00AF7A85" w:rsidP="00AF7A85">
            <w:pPr>
              <w:spacing w:line="240" w:lineRule="auto"/>
              <w:contextualSpacing w:val="0"/>
              <w:jc w:val="center"/>
              <w:rPr>
                <w:color w:val="FFFFFF"/>
                <w:sz w:val="12"/>
                <w:szCs w:val="12"/>
                <w:shd w:val="clear" w:color="auto" w:fill="0D83DD"/>
              </w:rPr>
            </w:pPr>
            <w:r>
              <w:rPr>
                <w:b/>
                <w:color w:val="999999"/>
                <w:sz w:val="18"/>
                <w:szCs w:val="18"/>
              </w:rPr>
              <w:t>NUMBER OF HOURS</w:t>
            </w:r>
          </w:p>
        </w:tc>
        <w:tc>
          <w:tcPr>
            <w:tcW w:w="270" w:type="dxa"/>
            <w:tcBorders>
              <w:bottom w:val="single" w:sz="24" w:space="0" w:color="auto"/>
            </w:tcBorders>
            <w:shd w:val="clear" w:color="auto" w:fill="FFFFFF"/>
          </w:tcPr>
          <w:p w14:paraId="05E8D2AC" w14:textId="77777777" w:rsidR="004904A8" w:rsidRDefault="004904A8" w:rsidP="00BC5C00">
            <w:pPr>
              <w:spacing w:line="240" w:lineRule="auto"/>
              <w:contextualSpacing w:val="0"/>
              <w:rPr>
                <w:b/>
                <w:color w:val="999999"/>
                <w:sz w:val="18"/>
                <w:szCs w:val="18"/>
              </w:rPr>
            </w:pPr>
          </w:p>
        </w:tc>
        <w:tc>
          <w:tcPr>
            <w:tcW w:w="1088" w:type="dxa"/>
            <w:tcBorders>
              <w:bottom w:val="single" w:sz="24" w:space="0" w:color="auto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</w:tcPr>
          <w:p w14:paraId="292A214B" w14:textId="34DC63AE" w:rsidR="004904A8" w:rsidRDefault="004904A8" w:rsidP="00BC5C00">
            <w:pPr>
              <w:spacing w:line="240" w:lineRule="auto"/>
              <w:contextualSpacing w:val="0"/>
              <w:rPr>
                <w:color w:val="FFFFFF"/>
                <w:sz w:val="12"/>
                <w:szCs w:val="12"/>
                <w:shd w:val="clear" w:color="auto" w:fill="0D83DD"/>
              </w:rPr>
            </w:pPr>
            <w:r>
              <w:rPr>
                <w:b/>
                <w:color w:val="999999"/>
                <w:sz w:val="18"/>
                <w:szCs w:val="18"/>
              </w:rPr>
              <w:t>AMOUNT</w:t>
            </w:r>
          </w:p>
        </w:tc>
      </w:tr>
      <w:tr w:rsidR="001774E1" w14:paraId="1CB07EE8" w14:textId="77777777" w:rsidTr="00421AB3">
        <w:trPr>
          <w:trHeight w:hRule="exact" w:val="475"/>
        </w:trPr>
        <w:tc>
          <w:tcPr>
            <w:tcW w:w="2410" w:type="dxa"/>
            <w:tcBorders>
              <w:top w:val="single" w:sz="24" w:space="0" w:color="auto"/>
              <w:bottom w:val="single" w:sz="2" w:space="0" w:color="auto"/>
            </w:tcBorders>
            <w:shd w:val="clear" w:color="auto" w:fill="FFFFFF" w:themeFill="background1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7EA527B2" w14:textId="17B61DFF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3801" w:type="dxa"/>
            <w:tcBorders>
              <w:top w:val="single" w:sz="24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47637901" w14:textId="39B21692" w:rsidR="001774E1" w:rsidRDefault="001774E1" w:rsidP="00B26207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single" w:sz="24" w:space="0" w:color="auto"/>
              <w:bottom w:val="single" w:sz="6" w:space="0" w:color="auto"/>
            </w:tcBorders>
            <w:shd w:val="clear" w:color="auto" w:fill="FFFFFF" w:themeFill="background1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00DFE984" w14:textId="22E1B181" w:rsidR="001774E1" w:rsidRDefault="001774E1" w:rsidP="00421AB3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  <w:tc>
          <w:tcPr>
            <w:tcW w:w="1436" w:type="dxa"/>
            <w:tcBorders>
              <w:top w:val="single" w:sz="24" w:space="0" w:color="auto"/>
              <w:bottom w:val="single" w:sz="6" w:space="0" w:color="auto"/>
            </w:tcBorders>
            <w:shd w:val="clear" w:color="auto" w:fill="FFFFFF" w:themeFill="background1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290E272D" w14:textId="77777777" w:rsidR="001774E1" w:rsidRDefault="001774E1" w:rsidP="00AF7A85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1</w:t>
            </w:r>
          </w:p>
        </w:tc>
        <w:tc>
          <w:tcPr>
            <w:tcW w:w="270" w:type="dxa"/>
            <w:tcBorders>
              <w:top w:val="single" w:sz="24" w:space="0" w:color="auto"/>
              <w:bottom w:val="single" w:sz="6" w:space="0" w:color="auto"/>
            </w:tcBorders>
            <w:shd w:val="clear" w:color="auto" w:fill="FFFFFF" w:themeFill="background1"/>
          </w:tcPr>
          <w:p w14:paraId="60F03D72" w14:textId="77777777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single" w:sz="24" w:space="0" w:color="auto"/>
              <w:bottom w:val="single" w:sz="6" w:space="0" w:color="auto"/>
            </w:tcBorders>
            <w:shd w:val="clear" w:color="auto" w:fill="FFFFFF" w:themeFill="background1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1F01A1FF" w14:textId="4FE6B666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</w:tr>
      <w:tr w:rsidR="001774E1" w14:paraId="0E1926D9" w14:textId="77777777" w:rsidTr="00421AB3">
        <w:trPr>
          <w:trHeight w:hRule="exact" w:val="475"/>
        </w:trPr>
        <w:tc>
          <w:tcPr>
            <w:tcW w:w="241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6CD321BD" w14:textId="77777777" w:rsidR="001774E1" w:rsidRDefault="001774E1" w:rsidP="00B26207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3801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22A9AD24" w14:textId="412969F8" w:rsidR="001774E1" w:rsidRDefault="001774E1" w:rsidP="00B26207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32FBF8A1" w14:textId="4E25FEB8" w:rsidR="001774E1" w:rsidRDefault="001774E1" w:rsidP="00421AB3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  <w:tc>
          <w:tcPr>
            <w:tcW w:w="14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077E17CD" w14:textId="77777777" w:rsidR="001774E1" w:rsidRDefault="001774E1" w:rsidP="00AF7A85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1</w:t>
            </w:r>
          </w:p>
        </w:tc>
        <w:tc>
          <w:tcPr>
            <w:tcW w:w="270" w:type="dxa"/>
            <w:tcBorders>
              <w:top w:val="single" w:sz="6" w:space="0" w:color="auto"/>
              <w:bottom w:val="single" w:sz="6" w:space="0" w:color="auto"/>
            </w:tcBorders>
          </w:tcPr>
          <w:p w14:paraId="65948AB4" w14:textId="77777777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0B63C8C0" w14:textId="7B7228CF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</w:tr>
      <w:tr w:rsidR="001774E1" w14:paraId="017CB280" w14:textId="77777777" w:rsidTr="00421AB3">
        <w:trPr>
          <w:trHeight w:hRule="exact" w:val="475"/>
        </w:trPr>
        <w:tc>
          <w:tcPr>
            <w:tcW w:w="241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0EE2EAA3" w14:textId="77777777" w:rsidR="001774E1" w:rsidRDefault="001774E1" w:rsidP="00B26207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3801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31336F5E" w14:textId="05E720D3" w:rsidR="001774E1" w:rsidRDefault="001774E1" w:rsidP="00B26207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50C9B0F1" w14:textId="6263FED0" w:rsidR="001774E1" w:rsidRDefault="001774E1" w:rsidP="00421AB3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  <w:tc>
          <w:tcPr>
            <w:tcW w:w="14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6495DDB9" w14:textId="77777777" w:rsidR="001774E1" w:rsidRDefault="001774E1" w:rsidP="00AF7A85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1</w:t>
            </w:r>
          </w:p>
        </w:tc>
        <w:tc>
          <w:tcPr>
            <w:tcW w:w="270" w:type="dxa"/>
            <w:tcBorders>
              <w:top w:val="single" w:sz="6" w:space="0" w:color="auto"/>
              <w:bottom w:val="single" w:sz="6" w:space="0" w:color="auto"/>
            </w:tcBorders>
          </w:tcPr>
          <w:p w14:paraId="44D1998D" w14:textId="77777777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6467E9AE" w14:textId="0E99FED3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</w:tr>
      <w:tr w:rsidR="001774E1" w14:paraId="63E72A77" w14:textId="77777777" w:rsidTr="00421AB3">
        <w:trPr>
          <w:trHeight w:hRule="exact" w:val="475"/>
        </w:trPr>
        <w:tc>
          <w:tcPr>
            <w:tcW w:w="241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2C9279E7" w14:textId="77777777" w:rsidR="001774E1" w:rsidRDefault="001774E1" w:rsidP="00B26207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3801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5EA55743" w14:textId="289D1099" w:rsidR="001774E1" w:rsidRDefault="001774E1" w:rsidP="00B26207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4080F127" w14:textId="1D444204" w:rsidR="001774E1" w:rsidRDefault="001774E1" w:rsidP="00421AB3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  <w:tc>
          <w:tcPr>
            <w:tcW w:w="14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2DB04946" w14:textId="77777777" w:rsidR="001774E1" w:rsidRDefault="001774E1" w:rsidP="00AF7A85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1</w:t>
            </w:r>
          </w:p>
        </w:tc>
        <w:tc>
          <w:tcPr>
            <w:tcW w:w="270" w:type="dxa"/>
            <w:tcBorders>
              <w:top w:val="single" w:sz="6" w:space="0" w:color="auto"/>
              <w:bottom w:val="single" w:sz="6" w:space="0" w:color="auto"/>
            </w:tcBorders>
          </w:tcPr>
          <w:p w14:paraId="708E37B4" w14:textId="77777777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5EF7CFAE" w14:textId="37FC9934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</w:tr>
      <w:tr w:rsidR="001774E1" w14:paraId="7CBB78DF" w14:textId="77777777" w:rsidTr="00421AB3">
        <w:trPr>
          <w:trHeight w:hRule="exact" w:val="475"/>
        </w:trPr>
        <w:tc>
          <w:tcPr>
            <w:tcW w:w="241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05C15605" w14:textId="77777777" w:rsidR="001774E1" w:rsidRDefault="001774E1" w:rsidP="00B26207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3801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247F1FE8" w14:textId="320F0862" w:rsidR="001774E1" w:rsidRDefault="001774E1" w:rsidP="00B26207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2BE1900A" w14:textId="08118DF2" w:rsidR="001774E1" w:rsidRDefault="001774E1" w:rsidP="00421AB3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  <w:tc>
          <w:tcPr>
            <w:tcW w:w="14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075FA4AE" w14:textId="77777777" w:rsidR="001774E1" w:rsidRDefault="001774E1" w:rsidP="00AF7A85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1</w:t>
            </w:r>
          </w:p>
        </w:tc>
        <w:tc>
          <w:tcPr>
            <w:tcW w:w="270" w:type="dxa"/>
            <w:tcBorders>
              <w:top w:val="single" w:sz="6" w:space="0" w:color="auto"/>
              <w:bottom w:val="single" w:sz="6" w:space="0" w:color="auto"/>
            </w:tcBorders>
          </w:tcPr>
          <w:p w14:paraId="4E36C4B9" w14:textId="77777777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7B3D60E7" w14:textId="1AFBF01A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</w:tr>
      <w:tr w:rsidR="001774E1" w14:paraId="121118BD" w14:textId="77777777" w:rsidTr="00421AB3">
        <w:trPr>
          <w:trHeight w:hRule="exact" w:val="475"/>
        </w:trPr>
        <w:tc>
          <w:tcPr>
            <w:tcW w:w="241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45E11DDA" w14:textId="77777777" w:rsidR="001774E1" w:rsidRDefault="001774E1" w:rsidP="00B26207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3801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2E845F72" w14:textId="6BDAD9C4" w:rsidR="001774E1" w:rsidRDefault="001774E1" w:rsidP="00B26207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2F5745C6" w14:textId="3BF7DA74" w:rsidR="001774E1" w:rsidRDefault="001774E1" w:rsidP="00421AB3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  <w:tc>
          <w:tcPr>
            <w:tcW w:w="14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421C9545" w14:textId="77777777" w:rsidR="001774E1" w:rsidRDefault="001774E1" w:rsidP="00AF7A85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1</w:t>
            </w:r>
          </w:p>
        </w:tc>
        <w:tc>
          <w:tcPr>
            <w:tcW w:w="270" w:type="dxa"/>
            <w:tcBorders>
              <w:top w:val="single" w:sz="6" w:space="0" w:color="auto"/>
              <w:bottom w:val="single" w:sz="6" w:space="0" w:color="auto"/>
            </w:tcBorders>
          </w:tcPr>
          <w:p w14:paraId="15DB604C" w14:textId="77777777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5D9757D3" w14:textId="2625DEA6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</w:tr>
      <w:tr w:rsidR="001774E1" w14:paraId="7F76DA5C" w14:textId="77777777" w:rsidTr="00421AB3">
        <w:trPr>
          <w:trHeight w:hRule="exact" w:val="475"/>
        </w:trPr>
        <w:tc>
          <w:tcPr>
            <w:tcW w:w="2410" w:type="dxa"/>
            <w:tcBorders>
              <w:top w:val="single" w:sz="2" w:space="0" w:color="auto"/>
              <w:bottom w:val="single" w:sz="6" w:space="0" w:color="auto"/>
            </w:tcBorders>
            <w:shd w:val="clear" w:color="auto" w:fill="FFFFFF" w:themeFill="background1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4FEF107F" w14:textId="77777777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3801" w:type="dxa"/>
            <w:tcBorders>
              <w:top w:val="single" w:sz="2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04E9F72A" w14:textId="0FBC900E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6774FB41" w14:textId="274E60F2" w:rsidR="001774E1" w:rsidRDefault="001774E1" w:rsidP="00421AB3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  <w:tc>
          <w:tcPr>
            <w:tcW w:w="14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0DD7CE66" w14:textId="77777777" w:rsidR="001774E1" w:rsidRDefault="001774E1" w:rsidP="00AF7A85">
            <w:pPr>
              <w:widowControl w:val="0"/>
              <w:spacing w:line="240" w:lineRule="auto"/>
              <w:contextualSpacing w:val="0"/>
              <w:jc w:val="center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1</w:t>
            </w:r>
          </w:p>
        </w:tc>
        <w:tc>
          <w:tcPr>
            <w:tcW w:w="270" w:type="dxa"/>
            <w:tcBorders>
              <w:top w:val="single" w:sz="6" w:space="0" w:color="auto"/>
              <w:bottom w:val="single" w:sz="6" w:space="0" w:color="auto"/>
            </w:tcBorders>
          </w:tcPr>
          <w:p w14:paraId="46362EB5" w14:textId="77777777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2B15D41B" w14:textId="1C09FCDB" w:rsidR="001774E1" w:rsidRDefault="001774E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</w:tr>
      <w:tr w:rsidR="00BC5C00" w14:paraId="6040288E" w14:textId="77777777" w:rsidTr="00AF7A85">
        <w:trPr>
          <w:trHeight w:val="254"/>
        </w:trPr>
        <w:tc>
          <w:tcPr>
            <w:tcW w:w="2410" w:type="dxa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F2CAA" w14:textId="77777777" w:rsidR="00BE6051" w:rsidRDefault="00BE6051" w:rsidP="00BC5C00">
            <w:pPr>
              <w:spacing w:line="240" w:lineRule="auto"/>
              <w:contextualSpacing w:val="0"/>
              <w:rPr>
                <w:sz w:val="12"/>
                <w:szCs w:val="12"/>
              </w:rPr>
            </w:pPr>
          </w:p>
        </w:tc>
        <w:tc>
          <w:tcPr>
            <w:tcW w:w="3801" w:type="dxa"/>
            <w:tcBorders>
              <w:top w:val="single" w:sz="6" w:space="0" w:color="auto"/>
              <w:bottom w:val="nil"/>
            </w:tcBorders>
            <w:shd w:val="clear" w:color="auto" w:fill="FFFFFF"/>
          </w:tcPr>
          <w:p w14:paraId="21AEE008" w14:textId="77777777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12"/>
                <w:szCs w:val="12"/>
              </w:rPr>
            </w:pPr>
          </w:p>
        </w:tc>
        <w:tc>
          <w:tcPr>
            <w:tcW w:w="1444" w:type="dxa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15237" w14:textId="1EBBB22B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12"/>
                <w:szCs w:val="12"/>
              </w:rPr>
            </w:pPr>
          </w:p>
        </w:tc>
        <w:tc>
          <w:tcPr>
            <w:tcW w:w="1436" w:type="dxa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C0DBA" w14:textId="77777777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12"/>
                <w:szCs w:val="12"/>
              </w:rPr>
            </w:pPr>
          </w:p>
        </w:tc>
        <w:tc>
          <w:tcPr>
            <w:tcW w:w="270" w:type="dxa"/>
            <w:tcBorders>
              <w:top w:val="single" w:sz="6" w:space="0" w:color="auto"/>
              <w:bottom w:val="nil"/>
            </w:tcBorders>
            <w:shd w:val="clear" w:color="auto" w:fill="FFFFFF"/>
          </w:tcPr>
          <w:p w14:paraId="587E5EA4" w14:textId="77777777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12"/>
                <w:szCs w:val="12"/>
              </w:rPr>
            </w:pPr>
          </w:p>
        </w:tc>
        <w:tc>
          <w:tcPr>
            <w:tcW w:w="1088" w:type="dxa"/>
            <w:tcBorders>
              <w:top w:val="single" w:sz="6" w:space="0" w:color="auto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7B3F" w14:textId="27AAA4BB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12"/>
                <w:szCs w:val="12"/>
              </w:rPr>
            </w:pPr>
          </w:p>
        </w:tc>
      </w:tr>
      <w:tr w:rsidR="00BC5C00" w14:paraId="0044ABF3" w14:textId="77777777" w:rsidTr="00AF7A85">
        <w:trPr>
          <w:trHeight w:val="327"/>
        </w:trPr>
        <w:tc>
          <w:tcPr>
            <w:tcW w:w="2410" w:type="dxa"/>
            <w:vMerge w:val="restart"/>
            <w:tcBorders>
              <w:top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</w:tcPr>
          <w:p w14:paraId="511C7794" w14:textId="6735683C" w:rsidR="00BE6051" w:rsidRPr="009C4C92" w:rsidRDefault="00BE6051" w:rsidP="00BC5C00">
            <w:pPr>
              <w:spacing w:line="240" w:lineRule="auto"/>
              <w:contextualSpacing w:val="0"/>
              <w:rPr>
                <w:b/>
                <w:color w:val="999999"/>
                <w:sz w:val="18"/>
                <w:szCs w:val="18"/>
              </w:rPr>
            </w:pPr>
          </w:p>
        </w:tc>
        <w:tc>
          <w:tcPr>
            <w:tcW w:w="3801" w:type="dxa"/>
            <w:tcBorders>
              <w:top w:val="nil"/>
              <w:bottom w:val="nil"/>
            </w:tcBorders>
            <w:shd w:val="clear" w:color="auto" w:fill="FFFFFF"/>
          </w:tcPr>
          <w:p w14:paraId="31CB17CB" w14:textId="77777777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4C243AF6" w14:textId="4CD56687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24F6D32C" w14:textId="6018200A" w:rsidR="00BE6051" w:rsidRPr="00BE6051" w:rsidRDefault="00BE6051" w:rsidP="00BC5C00">
            <w:pPr>
              <w:widowControl w:val="0"/>
              <w:spacing w:line="240" w:lineRule="auto"/>
              <w:contextualSpacing w:val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BE6051">
              <w:rPr>
                <w:b/>
                <w:color w:val="000000" w:themeColor="text1"/>
                <w:sz w:val="18"/>
                <w:szCs w:val="18"/>
              </w:rPr>
              <w:t>TOTAL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FFFFFF"/>
          </w:tcPr>
          <w:p w14:paraId="71BFFC2A" w14:textId="77777777" w:rsidR="00BE6051" w:rsidRDefault="00BE605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2C1016BA" w14:textId="0301A913" w:rsidR="00BE6051" w:rsidRDefault="00BE605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</w:tr>
      <w:tr w:rsidR="0049273C" w14:paraId="66F090CC" w14:textId="77777777" w:rsidTr="004904A8">
        <w:trPr>
          <w:trHeight w:val="237"/>
        </w:trPr>
        <w:tc>
          <w:tcPr>
            <w:tcW w:w="2410" w:type="dxa"/>
            <w:vMerge/>
            <w:tcBorders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4372CA0C" w14:textId="14FEE945" w:rsidR="0049273C" w:rsidRDefault="0049273C" w:rsidP="00BC5C00">
            <w:pPr>
              <w:spacing w:line="240" w:lineRule="auto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3801" w:type="dxa"/>
            <w:tcBorders>
              <w:top w:val="nil"/>
              <w:bottom w:val="nil"/>
            </w:tcBorders>
            <w:shd w:val="clear" w:color="auto" w:fill="FFFFFF"/>
          </w:tcPr>
          <w:p w14:paraId="16FC9281" w14:textId="77777777" w:rsidR="0049273C" w:rsidRDefault="0049273C" w:rsidP="00BC5C00">
            <w:pPr>
              <w:widowControl w:val="0"/>
              <w:spacing w:line="240" w:lineRule="auto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03E07A23" w14:textId="16E76501" w:rsidR="0049273C" w:rsidRPr="00BE6051" w:rsidRDefault="0049273C" w:rsidP="00BC5C00">
            <w:pPr>
              <w:widowControl w:val="0"/>
              <w:spacing w:line="240" w:lineRule="auto"/>
              <w:contextualSpacing w:val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AMOUNT RECEIVED: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FFFFFF"/>
          </w:tcPr>
          <w:p w14:paraId="5EB8565E" w14:textId="77777777" w:rsidR="0049273C" w:rsidRDefault="0049273C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55BA4B88" w14:textId="6D39D54A" w:rsidR="0049273C" w:rsidRDefault="0049273C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  <w:r>
              <w:rPr>
                <w:color w:val="404040"/>
                <w:sz w:val="20"/>
                <w:szCs w:val="20"/>
              </w:rPr>
              <w:t>$0</w:t>
            </w:r>
          </w:p>
        </w:tc>
      </w:tr>
      <w:tr w:rsidR="0049273C" w14:paraId="016EF59B" w14:textId="77777777" w:rsidTr="004904A8">
        <w:trPr>
          <w:trHeight w:val="111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50D3FD47" w14:textId="77777777" w:rsidR="0049273C" w:rsidRDefault="0049273C" w:rsidP="00BC5C00">
            <w:pPr>
              <w:spacing w:line="240" w:lineRule="auto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3801" w:type="dxa"/>
            <w:tcBorders>
              <w:top w:val="nil"/>
              <w:bottom w:val="nil"/>
            </w:tcBorders>
            <w:shd w:val="clear" w:color="auto" w:fill="FFFFFF"/>
          </w:tcPr>
          <w:p w14:paraId="6FA85BD7" w14:textId="77777777" w:rsidR="0049273C" w:rsidRDefault="0049273C" w:rsidP="00BC5C00">
            <w:pPr>
              <w:widowControl w:val="0"/>
              <w:spacing w:line="240" w:lineRule="auto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2880" w:type="dxa"/>
            <w:gridSpan w:val="2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0A152BF8" w14:textId="68681310" w:rsidR="0049273C" w:rsidRPr="00BE6051" w:rsidRDefault="0049273C" w:rsidP="00BC5C00">
            <w:pPr>
              <w:widowControl w:val="0"/>
              <w:spacing w:line="240" w:lineRule="auto"/>
              <w:contextualSpacing w:val="0"/>
              <w:jc w:val="right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FFFFFF"/>
          </w:tcPr>
          <w:p w14:paraId="26C8DF8A" w14:textId="77777777" w:rsidR="0049273C" w:rsidRDefault="0049273C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69446F4E" w14:textId="0CE5D6A4" w:rsidR="0049273C" w:rsidRDefault="0049273C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</w:tr>
      <w:tr w:rsidR="00BC5C00" w14:paraId="16894CA7" w14:textId="77777777" w:rsidTr="00AF7A85">
        <w:trPr>
          <w:trHeight w:val="1"/>
        </w:trPr>
        <w:tc>
          <w:tcPr>
            <w:tcW w:w="6211" w:type="dxa"/>
            <w:gridSpan w:val="2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5F2F4110" w14:textId="00A5561A" w:rsidR="00BE6051" w:rsidRPr="0049273C" w:rsidRDefault="007836CE" w:rsidP="007836CE">
            <w:pPr>
              <w:widowControl w:val="0"/>
              <w:spacing w:line="240" w:lineRule="auto"/>
              <w:contextualSpacing w:val="0"/>
              <w:rPr>
                <w:sz w:val="20"/>
                <w:szCs w:val="20"/>
              </w:rPr>
            </w:pPr>
            <w:r w:rsidRPr="007836CE">
              <w:rPr>
                <w:b/>
                <w:color w:val="000000" w:themeColor="text1"/>
                <w:sz w:val="18"/>
                <w:szCs w:val="18"/>
              </w:rPr>
              <w:t>SIGNATURE OF CARE PROVIDER:</w:t>
            </w: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32DFF202" w14:textId="77777777" w:rsidR="00BE6051" w:rsidRDefault="00BE6051" w:rsidP="00BC5C00">
            <w:pPr>
              <w:widowControl w:val="0"/>
              <w:spacing w:line="240" w:lineRule="auto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5453FF7B" w14:textId="77777777" w:rsidR="00BE6051" w:rsidRDefault="00BE6051" w:rsidP="00BC5C00">
            <w:pPr>
              <w:widowControl w:val="0"/>
              <w:spacing w:line="240" w:lineRule="auto"/>
              <w:contextualSpacing w:val="0"/>
              <w:jc w:val="right"/>
              <w:rPr>
                <w:b/>
                <w:color w:val="999999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FFFFFF"/>
          </w:tcPr>
          <w:p w14:paraId="0D68F650" w14:textId="77777777" w:rsidR="00BE6051" w:rsidRDefault="00BE605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  <w:tc>
          <w:tcPr>
            <w:tcW w:w="1088" w:type="dxa"/>
            <w:tcBorders>
              <w:top w:val="nil"/>
              <w:bottom w:val="nil"/>
            </w:tcBorders>
            <w:shd w:val="clear" w:color="auto" w:fill="FFFFFF"/>
            <w:tcMar>
              <w:top w:w="99" w:type="dxa"/>
              <w:left w:w="99" w:type="dxa"/>
              <w:bottom w:w="99" w:type="dxa"/>
              <w:right w:w="99" w:type="dxa"/>
            </w:tcMar>
            <w:vAlign w:val="center"/>
          </w:tcPr>
          <w:p w14:paraId="357CF9D6" w14:textId="03346DE7" w:rsidR="00BE6051" w:rsidRDefault="00BE6051" w:rsidP="00BC5C00">
            <w:pPr>
              <w:widowControl w:val="0"/>
              <w:spacing w:line="240" w:lineRule="auto"/>
              <w:contextualSpacing w:val="0"/>
              <w:rPr>
                <w:color w:val="404040"/>
                <w:sz w:val="20"/>
                <w:szCs w:val="20"/>
              </w:rPr>
            </w:pPr>
          </w:p>
        </w:tc>
      </w:tr>
    </w:tbl>
    <w:p w14:paraId="4CB5FC31" w14:textId="7BCEAC30" w:rsidR="00B4064D" w:rsidRDefault="0090494D">
      <w:pPr>
        <w:contextualSpacing w:val="0"/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26C00CA" wp14:editId="28B81753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3225800" cy="215900"/>
            <wp:effectExtent l="0" t="0" r="0" b="1270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B_colorbar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8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B4064D" w:rsidSect="006A1E6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0" w:right="0" w:bottom="0" w:left="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C30BA" w14:textId="77777777" w:rsidR="00D00842" w:rsidRDefault="00D00842" w:rsidP="00AE0556">
      <w:pPr>
        <w:spacing w:line="240" w:lineRule="auto"/>
      </w:pPr>
      <w:r>
        <w:separator/>
      </w:r>
    </w:p>
  </w:endnote>
  <w:endnote w:type="continuationSeparator" w:id="0">
    <w:p w14:paraId="1169DE97" w14:textId="77777777" w:rsidR="00D00842" w:rsidRDefault="00D00842" w:rsidP="00AE05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8E272" w14:textId="77777777" w:rsidR="00AE0556" w:rsidRDefault="00AE05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3B32D" w14:textId="77777777" w:rsidR="00AE0556" w:rsidRDefault="00AE05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DCAA2" w14:textId="77777777" w:rsidR="00AE0556" w:rsidRDefault="00AE05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73460" w14:textId="77777777" w:rsidR="00D00842" w:rsidRDefault="00D00842" w:rsidP="00AE0556">
      <w:pPr>
        <w:spacing w:line="240" w:lineRule="auto"/>
      </w:pPr>
      <w:r>
        <w:separator/>
      </w:r>
    </w:p>
  </w:footnote>
  <w:footnote w:type="continuationSeparator" w:id="0">
    <w:p w14:paraId="2A70C799" w14:textId="77777777" w:rsidR="00D00842" w:rsidRDefault="00D00842" w:rsidP="00AE05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C11FD" w14:textId="77777777" w:rsidR="00AE0556" w:rsidRDefault="00AE05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726D5" w14:textId="77777777" w:rsidR="00AE0556" w:rsidRDefault="00AE05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52586" w14:textId="77777777" w:rsidR="00AE0556" w:rsidRDefault="00AE05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LWwMDU0MjG1sDRQ0lEKTi0uzszPAykwrAUA0dxuoywAAAA="/>
  </w:docVars>
  <w:rsids>
    <w:rsidRoot w:val="00B4064D"/>
    <w:rsid w:val="00043B5C"/>
    <w:rsid w:val="00052985"/>
    <w:rsid w:val="000D7E25"/>
    <w:rsid w:val="00131002"/>
    <w:rsid w:val="0013335D"/>
    <w:rsid w:val="00154361"/>
    <w:rsid w:val="00160B5A"/>
    <w:rsid w:val="001774E1"/>
    <w:rsid w:val="001E6766"/>
    <w:rsid w:val="00240BB7"/>
    <w:rsid w:val="00244499"/>
    <w:rsid w:val="002452C0"/>
    <w:rsid w:val="00291ABC"/>
    <w:rsid w:val="002A370D"/>
    <w:rsid w:val="002D21A0"/>
    <w:rsid w:val="003405FB"/>
    <w:rsid w:val="003C72FE"/>
    <w:rsid w:val="003D1FCE"/>
    <w:rsid w:val="003E24C0"/>
    <w:rsid w:val="003E275E"/>
    <w:rsid w:val="00421AB3"/>
    <w:rsid w:val="00422FFF"/>
    <w:rsid w:val="00437D03"/>
    <w:rsid w:val="004672C4"/>
    <w:rsid w:val="004904A8"/>
    <w:rsid w:val="0049273C"/>
    <w:rsid w:val="004E2196"/>
    <w:rsid w:val="00510EAE"/>
    <w:rsid w:val="00572ED5"/>
    <w:rsid w:val="0058646E"/>
    <w:rsid w:val="0059493C"/>
    <w:rsid w:val="005E1F97"/>
    <w:rsid w:val="005E32F7"/>
    <w:rsid w:val="006560F6"/>
    <w:rsid w:val="00676535"/>
    <w:rsid w:val="006A1E67"/>
    <w:rsid w:val="006A5E3E"/>
    <w:rsid w:val="00704A57"/>
    <w:rsid w:val="007764BC"/>
    <w:rsid w:val="007836CE"/>
    <w:rsid w:val="007A22B9"/>
    <w:rsid w:val="00847C9A"/>
    <w:rsid w:val="008940D8"/>
    <w:rsid w:val="008D0979"/>
    <w:rsid w:val="0090494D"/>
    <w:rsid w:val="00913C5A"/>
    <w:rsid w:val="00931C23"/>
    <w:rsid w:val="009676BE"/>
    <w:rsid w:val="009934B1"/>
    <w:rsid w:val="009A7C55"/>
    <w:rsid w:val="009C4C92"/>
    <w:rsid w:val="00A206E4"/>
    <w:rsid w:val="00A264A0"/>
    <w:rsid w:val="00A42335"/>
    <w:rsid w:val="00A471F4"/>
    <w:rsid w:val="00A74849"/>
    <w:rsid w:val="00A93EC5"/>
    <w:rsid w:val="00AA23B0"/>
    <w:rsid w:val="00AB638F"/>
    <w:rsid w:val="00AC6E82"/>
    <w:rsid w:val="00AE0556"/>
    <w:rsid w:val="00AF7A85"/>
    <w:rsid w:val="00B4064D"/>
    <w:rsid w:val="00BB0A7F"/>
    <w:rsid w:val="00BC5C00"/>
    <w:rsid w:val="00BE6051"/>
    <w:rsid w:val="00C800B6"/>
    <w:rsid w:val="00D00842"/>
    <w:rsid w:val="00D44B40"/>
    <w:rsid w:val="00D66D3E"/>
    <w:rsid w:val="00E302C8"/>
    <w:rsid w:val="00E36C97"/>
    <w:rsid w:val="00EB5779"/>
    <w:rsid w:val="00EE43B7"/>
    <w:rsid w:val="00F67926"/>
    <w:rsid w:val="00F8062F"/>
    <w:rsid w:val="00F832EF"/>
    <w:rsid w:val="00FC1222"/>
    <w:rsid w:val="00FD373F"/>
    <w:rsid w:val="00FD3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8336CA"/>
  <w15:docId w15:val="{F96BFF56-7848-4FF7-BBE3-A0B2C12BF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E055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0556"/>
  </w:style>
  <w:style w:type="paragraph" w:styleId="Footer">
    <w:name w:val="footer"/>
    <w:basedOn w:val="Normal"/>
    <w:link w:val="FooterChar"/>
    <w:uiPriority w:val="99"/>
    <w:unhideWhenUsed/>
    <w:rsid w:val="00AE055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5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a Park</dc:creator>
  <cp:keywords/>
  <dc:description/>
  <cp:lastModifiedBy>Tanya Crosbie</cp:lastModifiedBy>
  <cp:revision>10</cp:revision>
  <dcterms:created xsi:type="dcterms:W3CDTF">2021-12-15T23:51:00Z</dcterms:created>
  <dcterms:modified xsi:type="dcterms:W3CDTF">2021-12-15T23:59:00Z</dcterms:modified>
</cp:coreProperties>
</file>